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34DBC7" w14:textId="77777777" w:rsidR="00B54133" w:rsidRPr="00B60BA4" w:rsidRDefault="00B54133" w:rsidP="00B54133">
      <w:pPr>
        <w:spacing w:after="0"/>
        <w:jc w:val="center"/>
        <w:rPr>
          <w:rFonts w:ascii="Georgia" w:hAnsi="Georgia"/>
          <w:sz w:val="40"/>
          <w:szCs w:val="40"/>
          <w:lang w:val="es-VE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9264" behindDoc="1" locked="0" layoutInCell="1" allowOverlap="1" wp14:anchorId="1F7A324E" wp14:editId="2DE89109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543050" cy="1543050"/>
            <wp:effectExtent l="0" t="0" r="0" b="0"/>
            <wp:wrapTight wrapText="bothSides">
              <wp:wrapPolygon edited="0">
                <wp:start x="10667" y="1067"/>
                <wp:lineTo x="6400" y="2933"/>
                <wp:lineTo x="5067" y="4267"/>
                <wp:lineTo x="3467" y="7467"/>
                <wp:lineTo x="2133" y="9067"/>
                <wp:lineTo x="2133" y="10133"/>
                <wp:lineTo x="1067" y="11200"/>
                <wp:lineTo x="10667" y="14400"/>
                <wp:lineTo x="17867" y="19733"/>
                <wp:lineTo x="18133" y="20267"/>
                <wp:lineTo x="19467" y="20267"/>
                <wp:lineTo x="18933" y="18933"/>
                <wp:lineTo x="18667" y="18667"/>
                <wp:lineTo x="16533" y="14400"/>
                <wp:lineTo x="20533" y="9600"/>
                <wp:lineTo x="17867" y="5067"/>
                <wp:lineTo x="14667" y="2400"/>
                <wp:lineTo x="12000" y="1067"/>
                <wp:lineTo x="10667" y="1067"/>
              </wp:wrapPolygon>
            </wp:wrapTight>
            <wp:docPr id="2" name="Picture 2" descr="C:\Users\abarbee\AppData\Local\Microsoft\Windows\INetCache\Content.Word\FulshearHS_MascotHead (00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barbee\AppData\Local\Microsoft\Windows\INetCache\Content.Word\FulshearHS_MascotHead (002)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60BA4">
        <w:rPr>
          <w:rFonts w:ascii="Georgia" w:hAnsi="Georgia"/>
          <w:sz w:val="40"/>
          <w:szCs w:val="40"/>
          <w:lang w:val="es-VE"/>
        </w:rPr>
        <w:t xml:space="preserve">                   </w:t>
      </w:r>
    </w:p>
    <w:p w14:paraId="61E0209B" w14:textId="77777777" w:rsidR="00B54133" w:rsidRPr="00B60BA4" w:rsidRDefault="00B54133" w:rsidP="00B54133">
      <w:pPr>
        <w:spacing w:after="0"/>
        <w:jc w:val="center"/>
        <w:rPr>
          <w:rFonts w:ascii="Georgia" w:hAnsi="Georgia"/>
          <w:sz w:val="40"/>
          <w:szCs w:val="40"/>
          <w:lang w:val="es-VE"/>
        </w:rPr>
      </w:pPr>
    </w:p>
    <w:p w14:paraId="6E4FC6CD" w14:textId="77777777" w:rsidR="00B54133" w:rsidRPr="002B06C3" w:rsidRDefault="00B54133" w:rsidP="00B54133">
      <w:pPr>
        <w:spacing w:after="0"/>
        <w:jc w:val="center"/>
        <w:rPr>
          <w:rFonts w:ascii="Georgia" w:hAnsi="Georgia"/>
          <w:b/>
          <w:sz w:val="40"/>
          <w:szCs w:val="40"/>
          <w:lang w:val="es-VE"/>
        </w:rPr>
      </w:pPr>
      <w:r w:rsidRPr="002B06C3">
        <w:rPr>
          <w:rFonts w:ascii="Georgia" w:hAnsi="Georgia"/>
          <w:b/>
          <w:sz w:val="40"/>
          <w:szCs w:val="40"/>
          <w:lang w:val="es"/>
        </w:rPr>
        <w:t>Sección Purpura</w:t>
      </w:r>
    </w:p>
    <w:p w14:paraId="058AA747" w14:textId="77777777" w:rsidR="00B54133" w:rsidRPr="002B06C3" w:rsidRDefault="00B54133" w:rsidP="00B54133">
      <w:pPr>
        <w:spacing w:after="0"/>
        <w:jc w:val="center"/>
        <w:rPr>
          <w:rFonts w:ascii="Georgia" w:hAnsi="Georgia"/>
          <w:b/>
          <w:sz w:val="40"/>
          <w:szCs w:val="40"/>
          <w:lang w:val="es-VE"/>
        </w:rPr>
      </w:pPr>
      <w:r w:rsidRPr="002B06C3">
        <w:rPr>
          <w:rFonts w:ascii="Georgia" w:hAnsi="Georgia"/>
          <w:b/>
          <w:sz w:val="40"/>
          <w:szCs w:val="40"/>
          <w:lang w:val="es"/>
        </w:rPr>
        <w:t>Selección del curso de 6</w:t>
      </w:r>
      <w:r w:rsidRPr="002B06C3">
        <w:rPr>
          <w:rFonts w:ascii="Georgia" w:hAnsi="Georgia"/>
          <w:b/>
          <w:sz w:val="40"/>
          <w:szCs w:val="40"/>
          <w:vertAlign w:val="superscript"/>
          <w:lang w:val="es"/>
        </w:rPr>
        <w:t>to</w:t>
      </w:r>
      <w:r w:rsidRPr="002B06C3">
        <w:rPr>
          <w:rFonts w:ascii="Georgia" w:hAnsi="Georgia"/>
          <w:b/>
          <w:sz w:val="40"/>
          <w:szCs w:val="40"/>
          <w:lang w:val="es"/>
        </w:rPr>
        <w:t xml:space="preserve"> grado</w:t>
      </w:r>
    </w:p>
    <w:p w14:paraId="33400B90" w14:textId="77777777" w:rsidR="00B54133" w:rsidRPr="002B06C3" w:rsidRDefault="00B54133" w:rsidP="00B54133">
      <w:pPr>
        <w:tabs>
          <w:tab w:val="left" w:pos="1950"/>
        </w:tabs>
        <w:spacing w:after="0"/>
        <w:rPr>
          <w:rFonts w:ascii="Georgia" w:hAnsi="Georgia"/>
          <w:b/>
          <w:sz w:val="40"/>
          <w:szCs w:val="40"/>
          <w:lang w:val="es-VE"/>
        </w:rPr>
      </w:pPr>
    </w:p>
    <w:p w14:paraId="3B0852B4" w14:textId="77777777" w:rsidR="00B54133" w:rsidRPr="002B06C3" w:rsidRDefault="00B54133" w:rsidP="00B54133">
      <w:pPr>
        <w:rPr>
          <w:rFonts w:ascii="Georgia" w:hAnsi="Georgia"/>
          <w:sz w:val="24"/>
          <w:szCs w:val="28"/>
          <w:lang w:val="es-VE"/>
        </w:rPr>
      </w:pPr>
    </w:p>
    <w:p w14:paraId="4959907E" w14:textId="77777777" w:rsidR="00B54133" w:rsidRPr="002B06C3" w:rsidRDefault="00B54133" w:rsidP="00B54133">
      <w:pPr>
        <w:rPr>
          <w:rFonts w:ascii="Georgia" w:hAnsi="Georgia"/>
          <w:sz w:val="24"/>
          <w:szCs w:val="28"/>
          <w:lang w:val="es-VE"/>
        </w:rPr>
      </w:pPr>
      <w:r w:rsidRPr="002B06C3">
        <w:rPr>
          <w:rFonts w:ascii="Georgia" w:hAnsi="Georgia"/>
          <w:sz w:val="24"/>
          <w:szCs w:val="28"/>
          <w:lang w:val="es"/>
        </w:rPr>
        <w:t>Estimados padres/tutores,</w:t>
      </w:r>
    </w:p>
    <w:p w14:paraId="0C090818" w14:textId="77777777" w:rsidR="00B54133" w:rsidRPr="002B06C3" w:rsidRDefault="00B54133" w:rsidP="00B54133">
      <w:pPr>
        <w:rPr>
          <w:rFonts w:ascii="Georgia" w:hAnsi="Georgia"/>
          <w:sz w:val="2"/>
          <w:szCs w:val="28"/>
          <w:lang w:val="es-VE"/>
        </w:rPr>
      </w:pPr>
    </w:p>
    <w:p w14:paraId="51883DC9" w14:textId="77777777" w:rsidR="00B54133" w:rsidRPr="002B06C3" w:rsidRDefault="00B54133" w:rsidP="00B54133">
      <w:pPr>
        <w:spacing w:line="480" w:lineRule="auto"/>
        <w:ind w:firstLine="720"/>
        <w:rPr>
          <w:rFonts w:ascii="Georgia" w:hAnsi="Georgia"/>
          <w:sz w:val="24"/>
          <w:szCs w:val="28"/>
          <w:lang w:val="es-VE"/>
        </w:rPr>
      </w:pPr>
      <w:r w:rsidRPr="002B06C3">
        <w:rPr>
          <w:rFonts w:ascii="Georgia" w:hAnsi="Georgia"/>
          <w:sz w:val="24"/>
          <w:szCs w:val="28"/>
          <w:lang w:val="es"/>
        </w:rPr>
        <w:t xml:space="preserve">Las clases de quinto grado tuvieron la oportunidad de aprender acerca de la escuela Roberts </w:t>
      </w:r>
      <w:proofErr w:type="spellStart"/>
      <w:r w:rsidRPr="002B06C3">
        <w:rPr>
          <w:rFonts w:ascii="Georgia" w:hAnsi="Georgia"/>
          <w:sz w:val="24"/>
          <w:szCs w:val="28"/>
          <w:lang w:val="es"/>
        </w:rPr>
        <w:t>Middle</w:t>
      </w:r>
      <w:proofErr w:type="spellEnd"/>
      <w:r w:rsidRPr="002B06C3">
        <w:rPr>
          <w:rFonts w:ascii="Georgia" w:hAnsi="Georgia"/>
          <w:sz w:val="24"/>
          <w:szCs w:val="28"/>
          <w:lang w:val="es"/>
        </w:rPr>
        <w:t xml:space="preserve"> School.</w:t>
      </w:r>
      <w:r>
        <w:rPr>
          <w:rFonts w:ascii="Georgia" w:hAnsi="Georgia"/>
          <w:sz w:val="24"/>
          <w:szCs w:val="28"/>
          <w:lang w:val="es"/>
        </w:rPr>
        <w:t xml:space="preserve"> </w:t>
      </w:r>
      <w:r w:rsidRPr="002B06C3">
        <w:rPr>
          <w:rFonts w:ascii="Georgia" w:hAnsi="Georgia"/>
          <w:sz w:val="24"/>
          <w:szCs w:val="28"/>
          <w:lang w:val="es"/>
        </w:rPr>
        <w:t xml:space="preserve">Roberts </w:t>
      </w:r>
      <w:proofErr w:type="spellStart"/>
      <w:r w:rsidRPr="002B06C3">
        <w:rPr>
          <w:rFonts w:ascii="Georgia" w:hAnsi="Georgia"/>
          <w:sz w:val="24"/>
          <w:szCs w:val="28"/>
          <w:lang w:val="es"/>
        </w:rPr>
        <w:t>Middle</w:t>
      </w:r>
      <w:proofErr w:type="spellEnd"/>
      <w:r w:rsidRPr="002B06C3">
        <w:rPr>
          <w:rFonts w:ascii="Georgia" w:hAnsi="Georgia"/>
          <w:sz w:val="24"/>
          <w:szCs w:val="28"/>
          <w:lang w:val="es"/>
        </w:rPr>
        <w:t xml:space="preserve"> School</w:t>
      </w:r>
      <w:r w:rsidRPr="002B06C3">
        <w:rPr>
          <w:rFonts w:ascii="Georgia" w:hAnsi="Georgia"/>
          <w:lang w:val="es"/>
        </w:rPr>
        <w:t xml:space="preserve"> </w:t>
      </w:r>
      <w:r w:rsidRPr="002B06C3">
        <w:rPr>
          <w:rFonts w:ascii="Georgia" w:hAnsi="Georgia"/>
          <w:sz w:val="24"/>
          <w:szCs w:val="28"/>
          <w:lang w:val="es"/>
        </w:rPr>
        <w:t xml:space="preserve">(Roberts MS) está solicitando que cada estudiante haga sus selecciones de cursos en </w:t>
      </w:r>
      <w:proofErr w:type="spellStart"/>
      <w:r w:rsidRPr="002B06C3">
        <w:rPr>
          <w:rFonts w:ascii="Georgia" w:hAnsi="Georgia"/>
          <w:sz w:val="24"/>
          <w:szCs w:val="28"/>
          <w:lang w:val="es"/>
        </w:rPr>
        <w:t>Skyward</w:t>
      </w:r>
      <w:proofErr w:type="spellEnd"/>
      <w:r w:rsidRPr="002B06C3">
        <w:rPr>
          <w:rFonts w:ascii="Georgia" w:hAnsi="Georgia"/>
          <w:sz w:val="24"/>
          <w:szCs w:val="28"/>
          <w:lang w:val="es"/>
        </w:rPr>
        <w:t xml:space="preserve">.  He incluido información sobre cómo entrar en sus cursos en </w:t>
      </w:r>
      <w:proofErr w:type="spellStart"/>
      <w:r w:rsidRPr="002B06C3">
        <w:rPr>
          <w:rFonts w:ascii="Georgia" w:hAnsi="Georgia"/>
          <w:sz w:val="24"/>
          <w:szCs w:val="28"/>
          <w:lang w:val="es"/>
        </w:rPr>
        <w:t>Skyward</w:t>
      </w:r>
      <w:proofErr w:type="spellEnd"/>
      <w:r w:rsidRPr="002B06C3">
        <w:rPr>
          <w:rFonts w:ascii="Georgia" w:hAnsi="Georgia"/>
          <w:sz w:val="24"/>
          <w:szCs w:val="28"/>
          <w:lang w:val="es"/>
        </w:rPr>
        <w:t>.</w:t>
      </w:r>
    </w:p>
    <w:p w14:paraId="72B72348" w14:textId="77777777" w:rsidR="00B54133" w:rsidRPr="002B06C3" w:rsidRDefault="00B54133" w:rsidP="00B54133">
      <w:pPr>
        <w:spacing w:line="480" w:lineRule="auto"/>
        <w:jc w:val="center"/>
        <w:rPr>
          <w:rFonts w:ascii="Georgia" w:hAnsi="Georgia"/>
          <w:sz w:val="24"/>
          <w:szCs w:val="28"/>
          <w:vertAlign w:val="superscript"/>
          <w:lang w:val="es-VE"/>
        </w:rPr>
      </w:pPr>
      <w:r w:rsidRPr="002B06C3">
        <w:rPr>
          <w:rFonts w:ascii="Georgia" w:hAnsi="Georgia"/>
          <w:sz w:val="24"/>
          <w:szCs w:val="28"/>
          <w:lang w:val="es"/>
        </w:rPr>
        <w:t>Complete su</w:t>
      </w:r>
      <w:r w:rsidRPr="002B06C3">
        <w:rPr>
          <w:rFonts w:ascii="Georgia" w:hAnsi="Georgia"/>
          <w:lang w:val="es"/>
        </w:rPr>
        <w:t xml:space="preserve"> </w:t>
      </w:r>
      <w:r w:rsidRPr="002B06C3">
        <w:rPr>
          <w:rFonts w:ascii="Georgia" w:hAnsi="Georgia"/>
          <w:sz w:val="24"/>
          <w:szCs w:val="28"/>
          <w:lang w:val="es"/>
        </w:rPr>
        <w:t>selección de cursos en</w:t>
      </w:r>
      <w:r w:rsidRPr="002B06C3">
        <w:rPr>
          <w:rFonts w:ascii="Georgia" w:hAnsi="Georgia"/>
          <w:lang w:val="es"/>
        </w:rPr>
        <w:t xml:space="preserve"> </w:t>
      </w:r>
      <w:proofErr w:type="spellStart"/>
      <w:proofErr w:type="gramStart"/>
      <w:r w:rsidRPr="002B06C3">
        <w:rPr>
          <w:rFonts w:ascii="Georgia" w:hAnsi="Georgia"/>
          <w:b/>
          <w:sz w:val="24"/>
          <w:szCs w:val="28"/>
          <w:u w:val="single"/>
          <w:lang w:val="es"/>
        </w:rPr>
        <w:t>Skyward</w:t>
      </w:r>
      <w:proofErr w:type="spellEnd"/>
      <w:r w:rsidRPr="002B06C3">
        <w:rPr>
          <w:rFonts w:ascii="Georgia" w:hAnsi="Georgia"/>
          <w:lang w:val="es"/>
        </w:rPr>
        <w:t xml:space="preserve"> </w:t>
      </w:r>
      <w:r w:rsidRPr="002B06C3">
        <w:rPr>
          <w:rFonts w:ascii="Georgia" w:hAnsi="Georgia"/>
          <w:sz w:val="24"/>
          <w:szCs w:val="28"/>
          <w:lang w:val="es"/>
        </w:rPr>
        <w:t xml:space="preserve"> y</w:t>
      </w:r>
      <w:proofErr w:type="gramEnd"/>
      <w:r w:rsidRPr="002B06C3">
        <w:rPr>
          <w:rFonts w:ascii="Georgia" w:hAnsi="Georgia"/>
          <w:sz w:val="24"/>
          <w:szCs w:val="28"/>
          <w:lang w:val="es"/>
        </w:rPr>
        <w:t xml:space="preserve"> entregue su</w:t>
      </w:r>
      <w:r w:rsidRPr="002B06C3">
        <w:rPr>
          <w:rFonts w:ascii="Georgia" w:hAnsi="Georgia"/>
          <w:lang w:val="es"/>
        </w:rPr>
        <w:t xml:space="preserve"> </w:t>
      </w:r>
      <w:r w:rsidRPr="002B06C3">
        <w:rPr>
          <w:rFonts w:ascii="Georgia" w:hAnsi="Georgia"/>
          <w:sz w:val="24"/>
          <w:szCs w:val="28"/>
          <w:lang w:val="es"/>
        </w:rPr>
        <w:t xml:space="preserve"> hoja completa </w:t>
      </w:r>
      <w:r w:rsidRPr="002B06C3">
        <w:rPr>
          <w:rFonts w:ascii="Georgia" w:hAnsi="Georgia"/>
          <w:i/>
          <w:sz w:val="24"/>
          <w:szCs w:val="28"/>
          <w:lang w:val="es"/>
        </w:rPr>
        <w:t>2020-2021 Selección de cursos</w:t>
      </w:r>
      <w:r w:rsidRPr="002B06C3">
        <w:rPr>
          <w:rFonts w:ascii="Georgia" w:hAnsi="Georgia"/>
          <w:sz w:val="24"/>
          <w:szCs w:val="28"/>
          <w:lang w:val="es-VE"/>
        </w:rPr>
        <w:t xml:space="preserve"> de 6</w:t>
      </w:r>
      <w:r w:rsidRPr="002B06C3">
        <w:rPr>
          <w:rFonts w:ascii="Georgia" w:hAnsi="Georgia"/>
          <w:sz w:val="24"/>
          <w:szCs w:val="28"/>
          <w:vertAlign w:val="superscript"/>
          <w:lang w:val="es-VE"/>
        </w:rPr>
        <w:t xml:space="preserve">to </w:t>
      </w:r>
      <w:r w:rsidRPr="002B06C3">
        <w:rPr>
          <w:rFonts w:ascii="Georgia" w:hAnsi="Georgia"/>
          <w:sz w:val="24"/>
          <w:szCs w:val="28"/>
          <w:lang w:val="es-VE"/>
        </w:rPr>
        <w:t xml:space="preserve">( </w:t>
      </w:r>
      <w:r w:rsidRPr="002B06C3">
        <w:rPr>
          <w:rFonts w:ascii="Georgia" w:hAnsi="Georgia"/>
          <w:sz w:val="24"/>
          <w:szCs w:val="28"/>
          <w:lang w:val="es"/>
        </w:rPr>
        <w:t xml:space="preserve">2020-2021 6th Grade </w:t>
      </w:r>
      <w:proofErr w:type="spellStart"/>
      <w:r w:rsidRPr="002B06C3">
        <w:rPr>
          <w:rFonts w:ascii="Georgia" w:hAnsi="Georgia"/>
          <w:sz w:val="24"/>
          <w:szCs w:val="28"/>
          <w:lang w:val="es"/>
        </w:rPr>
        <w:t>Course</w:t>
      </w:r>
      <w:proofErr w:type="spellEnd"/>
      <w:r w:rsidRPr="002B06C3">
        <w:rPr>
          <w:rFonts w:ascii="Georgia" w:hAnsi="Georgia"/>
          <w:sz w:val="24"/>
          <w:szCs w:val="28"/>
          <w:lang w:val="es"/>
        </w:rPr>
        <w:t xml:space="preserve"> </w:t>
      </w:r>
      <w:proofErr w:type="spellStart"/>
      <w:r w:rsidRPr="002B06C3">
        <w:rPr>
          <w:rFonts w:ascii="Georgia" w:hAnsi="Georgia"/>
          <w:sz w:val="24"/>
          <w:szCs w:val="28"/>
          <w:lang w:val="es"/>
        </w:rPr>
        <w:t>Selection</w:t>
      </w:r>
      <w:proofErr w:type="spellEnd"/>
      <w:r w:rsidRPr="002B06C3">
        <w:rPr>
          <w:rFonts w:ascii="Georgia" w:hAnsi="Georgia"/>
          <w:sz w:val="24"/>
          <w:szCs w:val="28"/>
          <w:lang w:val="es"/>
        </w:rPr>
        <w:t xml:space="preserve"> </w:t>
      </w:r>
      <w:proofErr w:type="spellStart"/>
      <w:r w:rsidRPr="002B06C3">
        <w:rPr>
          <w:rFonts w:ascii="Georgia" w:hAnsi="Georgia"/>
          <w:sz w:val="24"/>
          <w:szCs w:val="28"/>
          <w:lang w:val="es"/>
        </w:rPr>
        <w:t>Worksheet</w:t>
      </w:r>
      <w:proofErr w:type="spellEnd"/>
      <w:r w:rsidRPr="002B06C3">
        <w:rPr>
          <w:rFonts w:ascii="Georgia" w:hAnsi="Georgia"/>
          <w:sz w:val="24"/>
          <w:szCs w:val="28"/>
          <w:lang w:val="es"/>
        </w:rPr>
        <w:t xml:space="preserve">) a su </w:t>
      </w:r>
      <w:r w:rsidRPr="002B06C3">
        <w:rPr>
          <w:rFonts w:ascii="Georgia" w:hAnsi="Georgia"/>
          <w:b/>
          <w:sz w:val="24"/>
          <w:szCs w:val="28"/>
          <w:lang w:val="es"/>
        </w:rPr>
        <w:t xml:space="preserve">consejero/a de la escuela primaria </w:t>
      </w:r>
      <w:r w:rsidRPr="002B06C3">
        <w:rPr>
          <w:rFonts w:ascii="Georgia" w:hAnsi="Georgia"/>
          <w:lang w:val="es"/>
        </w:rPr>
        <w:t xml:space="preserve">antes del </w:t>
      </w:r>
      <w:r w:rsidRPr="002B06C3">
        <w:rPr>
          <w:rFonts w:ascii="Georgia" w:hAnsi="Georgia"/>
          <w:b/>
          <w:sz w:val="24"/>
          <w:szCs w:val="28"/>
          <w:lang w:val="es"/>
        </w:rPr>
        <w:t>15 de marzo</w:t>
      </w:r>
      <w:r>
        <w:rPr>
          <w:rFonts w:ascii="Georgia" w:hAnsi="Georgia"/>
          <w:b/>
          <w:sz w:val="24"/>
          <w:szCs w:val="28"/>
          <w:lang w:val="es"/>
        </w:rPr>
        <w:t xml:space="preserve"> de</w:t>
      </w:r>
      <w:r w:rsidRPr="002B06C3">
        <w:rPr>
          <w:rFonts w:ascii="Georgia" w:hAnsi="Georgia"/>
          <w:b/>
          <w:sz w:val="24"/>
          <w:szCs w:val="28"/>
          <w:lang w:val="es"/>
        </w:rPr>
        <w:t xml:space="preserve"> 2021.</w:t>
      </w:r>
    </w:p>
    <w:p w14:paraId="76D16422" w14:textId="77777777" w:rsidR="00B54133" w:rsidRPr="002B06C3" w:rsidRDefault="00B54133" w:rsidP="00B54133">
      <w:pPr>
        <w:spacing w:line="480" w:lineRule="auto"/>
        <w:ind w:firstLine="720"/>
        <w:rPr>
          <w:rFonts w:ascii="Georgia" w:hAnsi="Georgia"/>
          <w:sz w:val="4"/>
          <w:szCs w:val="28"/>
          <w:lang w:val="es-VE"/>
        </w:rPr>
      </w:pPr>
    </w:p>
    <w:p w14:paraId="59FB6A9B" w14:textId="77777777" w:rsidR="00B54133" w:rsidRPr="002B06C3" w:rsidRDefault="00B54133" w:rsidP="00B54133">
      <w:pPr>
        <w:spacing w:line="240" w:lineRule="auto"/>
        <w:ind w:firstLine="720"/>
        <w:rPr>
          <w:rFonts w:ascii="Georgia" w:hAnsi="Georgia"/>
          <w:sz w:val="24"/>
          <w:szCs w:val="28"/>
          <w:lang w:val="es-VE"/>
        </w:rPr>
      </w:pPr>
      <w:r w:rsidRPr="002B06C3">
        <w:rPr>
          <w:rFonts w:ascii="Georgia" w:hAnsi="Georgia"/>
          <w:sz w:val="24"/>
          <w:szCs w:val="28"/>
          <w:lang w:val="es"/>
        </w:rPr>
        <w:t xml:space="preserve">Si desea ver la presentación del campus, por favor visite la página web de Roberts en </w:t>
      </w:r>
    </w:p>
    <w:p w14:paraId="1D3598B3" w14:textId="77777777" w:rsidR="00B54133" w:rsidRPr="002B06C3" w:rsidRDefault="00445E97" w:rsidP="00B54133">
      <w:pPr>
        <w:spacing w:line="240" w:lineRule="auto"/>
        <w:rPr>
          <w:rFonts w:ascii="Georgia" w:hAnsi="Georgia"/>
          <w:sz w:val="24"/>
          <w:szCs w:val="28"/>
          <w:lang w:val="es-VE"/>
        </w:rPr>
      </w:pPr>
      <w:hyperlink r:id="rId8" w:history="1">
        <w:r w:rsidR="00B54133" w:rsidRPr="002B06C3">
          <w:rPr>
            <w:rStyle w:val="Hyperlink"/>
            <w:rFonts w:ascii="Georgia" w:hAnsi="Georgia"/>
            <w:sz w:val="24"/>
            <w:szCs w:val="28"/>
            <w:lang w:val="es"/>
          </w:rPr>
          <w:t>https://www.lcisd.org/campuses/roberts/home</w:t>
        </w:r>
      </w:hyperlink>
      <w:r w:rsidR="00B54133">
        <w:rPr>
          <w:rStyle w:val="Hyperlink"/>
          <w:rFonts w:ascii="Georgia" w:hAnsi="Georgia"/>
          <w:sz w:val="24"/>
          <w:szCs w:val="28"/>
          <w:lang w:val="es"/>
        </w:rPr>
        <w:t xml:space="preserve"> .</w:t>
      </w:r>
    </w:p>
    <w:p w14:paraId="2C2FBD15" w14:textId="77777777" w:rsidR="00B54133" w:rsidRPr="002B06C3" w:rsidRDefault="00B54133" w:rsidP="00B54133">
      <w:pPr>
        <w:spacing w:line="240" w:lineRule="auto"/>
        <w:ind w:firstLine="720"/>
        <w:rPr>
          <w:rFonts w:ascii="Georgia" w:hAnsi="Georgia"/>
          <w:sz w:val="24"/>
          <w:szCs w:val="28"/>
          <w:lang w:val="es-VE"/>
        </w:rPr>
      </w:pPr>
      <w:r w:rsidRPr="002B06C3">
        <w:rPr>
          <w:rFonts w:ascii="Georgia" w:hAnsi="Georgia"/>
          <w:sz w:val="24"/>
          <w:szCs w:val="28"/>
          <w:lang w:val="es"/>
        </w:rPr>
        <w:t>Si tiene alguna pregunta sobre la selección del curso, no dude en ponerse en contacto conmigo en:</w:t>
      </w:r>
    </w:p>
    <w:p w14:paraId="3E758EFE" w14:textId="77777777" w:rsidR="00B54133" w:rsidRPr="002B06C3" w:rsidRDefault="00445E97" w:rsidP="00B54133">
      <w:pPr>
        <w:spacing w:line="240" w:lineRule="auto"/>
        <w:rPr>
          <w:rFonts w:ascii="Georgia" w:hAnsi="Georgia"/>
          <w:sz w:val="24"/>
          <w:szCs w:val="28"/>
          <w:lang w:val="es-VE"/>
        </w:rPr>
      </w:pPr>
      <w:hyperlink r:id="rId9" w:history="1">
        <w:r w:rsidR="00B54133" w:rsidRPr="002B06C3">
          <w:rPr>
            <w:rStyle w:val="Hyperlink"/>
            <w:rFonts w:ascii="Georgia" w:hAnsi="Georgia"/>
            <w:sz w:val="24"/>
            <w:szCs w:val="28"/>
            <w:lang w:val="es"/>
          </w:rPr>
          <w:t>abarbee@lcisd.org o</w:t>
        </w:r>
      </w:hyperlink>
      <w:r w:rsidR="00B54133" w:rsidRPr="002B06C3">
        <w:rPr>
          <w:rFonts w:ascii="Georgia" w:hAnsi="Georgia"/>
          <w:sz w:val="24"/>
          <w:szCs w:val="28"/>
          <w:lang w:val="es"/>
        </w:rPr>
        <w:t xml:space="preserve"> 832-223-5305.</w:t>
      </w:r>
    </w:p>
    <w:p w14:paraId="3EFB813D" w14:textId="77777777" w:rsidR="00B54133" w:rsidRPr="00B60BA4" w:rsidRDefault="00B54133" w:rsidP="00B54133">
      <w:pPr>
        <w:rPr>
          <w:rFonts w:ascii="Georgia" w:hAnsi="Georgia"/>
          <w:sz w:val="24"/>
          <w:szCs w:val="28"/>
          <w:lang w:val="es-VE"/>
        </w:rPr>
      </w:pPr>
    </w:p>
    <w:p w14:paraId="5199C844" w14:textId="77777777" w:rsidR="00B54133" w:rsidRPr="002B06C3" w:rsidRDefault="00B54133" w:rsidP="00B54133">
      <w:pPr>
        <w:rPr>
          <w:rFonts w:ascii="Georgia" w:hAnsi="Georgia"/>
          <w:sz w:val="24"/>
          <w:szCs w:val="28"/>
          <w:lang w:val="es-VE"/>
        </w:rPr>
      </w:pPr>
      <w:r w:rsidRPr="002B06C3">
        <w:rPr>
          <w:rFonts w:ascii="Georgia" w:hAnsi="Georgia"/>
          <w:sz w:val="24"/>
          <w:szCs w:val="28"/>
          <w:lang w:val="es"/>
        </w:rPr>
        <w:t>Gracias</w:t>
      </w:r>
      <w:r>
        <w:rPr>
          <w:rFonts w:ascii="Georgia" w:hAnsi="Georgia"/>
          <w:sz w:val="24"/>
          <w:szCs w:val="28"/>
          <w:lang w:val="es"/>
        </w:rPr>
        <w:t>,</w:t>
      </w:r>
    </w:p>
    <w:p w14:paraId="13A4C102" w14:textId="77777777" w:rsidR="00B54133" w:rsidRPr="00B60BA4" w:rsidRDefault="00B54133" w:rsidP="00B54133">
      <w:pPr>
        <w:rPr>
          <w:rFonts w:ascii="Janda Cheerful Script" w:hAnsi="Janda Cheerful Script"/>
          <w:b/>
          <w:bCs/>
          <w:color w:val="7030A0"/>
          <w:sz w:val="28"/>
          <w:szCs w:val="32"/>
          <w:lang w:val="es-VE"/>
        </w:rPr>
      </w:pPr>
      <w:r w:rsidRPr="00024A64">
        <w:rPr>
          <w:b/>
          <w:bCs/>
          <w:color w:val="7030A0"/>
          <w:sz w:val="48"/>
          <w:szCs w:val="52"/>
          <w:lang w:val="es"/>
        </w:rPr>
        <w:t>Amber Barbee</w:t>
      </w:r>
    </w:p>
    <w:p w14:paraId="328D1736" w14:textId="77777777" w:rsidR="00B54133" w:rsidRPr="002B06C3" w:rsidRDefault="00B54133" w:rsidP="00B54133">
      <w:pPr>
        <w:pStyle w:val="NoSpacing"/>
        <w:rPr>
          <w:rFonts w:ascii="Georgia" w:hAnsi="Georgia"/>
          <w:sz w:val="24"/>
          <w:szCs w:val="28"/>
          <w:lang w:val="es-VE"/>
        </w:rPr>
      </w:pPr>
      <w:r w:rsidRPr="002B06C3">
        <w:rPr>
          <w:rFonts w:ascii="Georgia" w:hAnsi="Georgia"/>
          <w:sz w:val="24"/>
          <w:szCs w:val="28"/>
          <w:lang w:val="es"/>
        </w:rPr>
        <w:t>Amber Barbee</w:t>
      </w:r>
    </w:p>
    <w:p w14:paraId="69C02FE8" w14:textId="77777777" w:rsidR="00B54133" w:rsidRPr="002B06C3" w:rsidRDefault="00B54133" w:rsidP="00B54133">
      <w:pPr>
        <w:pStyle w:val="NoSpacing"/>
        <w:rPr>
          <w:rFonts w:ascii="Georgia" w:hAnsi="Georgia"/>
          <w:sz w:val="24"/>
          <w:szCs w:val="24"/>
          <w:lang w:val="es-VE"/>
        </w:rPr>
      </w:pPr>
      <w:r w:rsidRPr="002B06C3">
        <w:rPr>
          <w:rFonts w:ascii="Georgia" w:hAnsi="Georgia"/>
          <w:sz w:val="24"/>
          <w:szCs w:val="24"/>
          <w:lang w:val="es"/>
        </w:rPr>
        <w:t>Consejero de la Escuela Secundaria Roberts</w:t>
      </w:r>
    </w:p>
    <w:p w14:paraId="0CFAC774" w14:textId="77777777" w:rsidR="00B54133" w:rsidRPr="00B60BA4" w:rsidRDefault="00B54133" w:rsidP="00B54133">
      <w:pPr>
        <w:pStyle w:val="NoSpacing"/>
        <w:rPr>
          <w:sz w:val="28"/>
          <w:szCs w:val="28"/>
          <w:lang w:val="es-VE"/>
        </w:rPr>
      </w:pPr>
    </w:p>
    <w:p w14:paraId="0BC25D66" w14:textId="77777777" w:rsidR="00B54133" w:rsidRPr="00B60BA4" w:rsidRDefault="00B54133" w:rsidP="00B54133">
      <w:pPr>
        <w:pStyle w:val="NoSpacing"/>
        <w:rPr>
          <w:noProof/>
          <w:lang w:val="es-VE"/>
        </w:rPr>
      </w:pPr>
      <w:r>
        <w:rPr>
          <w:noProof/>
          <w:sz w:val="28"/>
          <w:szCs w:val="28"/>
          <w:lang w:val="es"/>
        </w:rPr>
        <w:drawing>
          <wp:anchor distT="0" distB="0" distL="114300" distR="114300" simplePos="0" relativeHeight="251661312" behindDoc="1" locked="0" layoutInCell="1" allowOverlap="1" wp14:anchorId="4E10D0AC" wp14:editId="76223E7B">
            <wp:simplePos x="0" y="0"/>
            <wp:positionH relativeFrom="margin">
              <wp:posOffset>2524125</wp:posOffset>
            </wp:positionH>
            <wp:positionV relativeFrom="paragraph">
              <wp:posOffset>635</wp:posOffset>
            </wp:positionV>
            <wp:extent cx="1162050" cy="1127760"/>
            <wp:effectExtent l="0" t="0" r="0" b="0"/>
            <wp:wrapTight wrapText="bothSides">
              <wp:wrapPolygon edited="0">
                <wp:start x="0" y="0"/>
                <wp:lineTo x="0" y="21162"/>
                <wp:lineTo x="21246" y="21162"/>
                <wp:lineTo x="21246" y="0"/>
                <wp:lineTo x="0" y="0"/>
              </wp:wrapPolygon>
            </wp:wrapTight>
            <wp:docPr id="5" name="Picture 5" descr="A close up of a logo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ulshearHS_RobertsMSPrimary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1127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60BA4">
        <w:rPr>
          <w:sz w:val="28"/>
          <w:szCs w:val="28"/>
          <w:lang w:val="es-VE"/>
        </w:rPr>
        <w:br w:type="page"/>
      </w:r>
    </w:p>
    <w:p w14:paraId="3A85C4A2" w14:textId="033136CB" w:rsidR="00B54133" w:rsidRPr="00B60BA4" w:rsidRDefault="00B54133" w:rsidP="00B54133">
      <w:pPr>
        <w:pStyle w:val="NoSpacing"/>
        <w:rPr>
          <w:noProof/>
          <w:lang w:val="es-VE"/>
        </w:rPr>
      </w:pPr>
    </w:p>
    <w:p w14:paraId="38D545A1" w14:textId="77777777" w:rsidR="00B54133" w:rsidRPr="00B60BA4" w:rsidRDefault="00B54133" w:rsidP="00B54133">
      <w:pPr>
        <w:pStyle w:val="NoSpacing"/>
        <w:rPr>
          <w:noProof/>
          <w:lang w:val="es-VE"/>
        </w:rPr>
      </w:pPr>
    </w:p>
    <w:p w14:paraId="68DD15F7" w14:textId="77777777" w:rsidR="00B54133" w:rsidRPr="00A93B23" w:rsidRDefault="00B54133" w:rsidP="00B54133">
      <w:pPr>
        <w:pStyle w:val="NoSpacing"/>
        <w:rPr>
          <w:noProof/>
          <w:lang w:val="es-419"/>
        </w:rPr>
      </w:pPr>
      <w:r w:rsidRPr="00A93B23">
        <w:rPr>
          <w:noProof/>
          <w:lang w:val="es-419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AC3F962" wp14:editId="6B42F273">
                <wp:simplePos x="0" y="0"/>
                <wp:positionH relativeFrom="column">
                  <wp:posOffset>2589626</wp:posOffset>
                </wp:positionH>
                <wp:positionV relativeFrom="paragraph">
                  <wp:posOffset>2780316</wp:posOffset>
                </wp:positionV>
                <wp:extent cx="4099633" cy="1404620"/>
                <wp:effectExtent l="0" t="0" r="1524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9633" cy="140462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C01881" w14:textId="77777777" w:rsidR="00B54133" w:rsidRPr="00596B66" w:rsidRDefault="00B54133" w:rsidP="00B54133">
                            <w:pPr>
                              <w:shd w:val="clear" w:color="auto" w:fill="7030A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s-419"/>
                              </w:rPr>
                            </w:pPr>
                            <w:r w:rsidRPr="00596B66">
                              <w:rPr>
                                <w:color w:val="FFFFFF" w:themeColor="background1"/>
                                <w:sz w:val="20"/>
                                <w:szCs w:val="20"/>
                                <w:lang w:val="es-419"/>
                              </w:rPr>
                              <w:t xml:space="preserve">Un plan de estudios GT / Pre-AP es una instrucción rigurosa y diferenciada que prepara a los estudiantes para los cursos AP en la escuela secundaria. </w:t>
                            </w:r>
                          </w:p>
                          <w:p w14:paraId="20790952" w14:textId="77777777" w:rsidR="00B54133" w:rsidRDefault="00B54133" w:rsidP="00B54133">
                            <w:pPr>
                              <w:shd w:val="clear" w:color="auto" w:fill="7030A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s-419"/>
                              </w:rPr>
                            </w:pPr>
                            <w:r w:rsidRPr="00596B66">
                              <w:rPr>
                                <w:color w:val="FFFFFF" w:themeColor="background1"/>
                                <w:sz w:val="20"/>
                                <w:szCs w:val="20"/>
                                <w:lang w:val="es-419"/>
                              </w:rPr>
                              <w:t>Los cursos Pre-AP y GT incluyen proyectos importantes.</w:t>
                            </w:r>
                          </w:p>
                          <w:p w14:paraId="5E675D63" w14:textId="77777777" w:rsidR="00B54133" w:rsidRPr="00596B66" w:rsidRDefault="00B54133" w:rsidP="00B54133">
                            <w:pPr>
                              <w:shd w:val="clear" w:color="auto" w:fill="7030A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s-419"/>
                              </w:rPr>
                            </w:pPr>
                            <w:r w:rsidRPr="00596B66">
                              <w:rPr>
                                <w:color w:val="FFFFFF" w:themeColor="background1"/>
                                <w:sz w:val="20"/>
                                <w:szCs w:val="20"/>
                                <w:lang w:val="es-419"/>
                              </w:rPr>
                              <w:t xml:space="preserve">Los cursos Pre-AP preparan a los estudiantes para los cursos AP en la escuela secundaria. </w:t>
                            </w:r>
                          </w:p>
                          <w:p w14:paraId="3E768D8F" w14:textId="77777777" w:rsidR="00B54133" w:rsidRPr="00596B66" w:rsidRDefault="00B54133" w:rsidP="00B54133">
                            <w:pPr>
                              <w:shd w:val="clear" w:color="auto" w:fill="7030A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s-419"/>
                              </w:rPr>
                            </w:pPr>
                            <w:r w:rsidRPr="00596B66">
                              <w:rPr>
                                <w:color w:val="FFFFFF" w:themeColor="background1"/>
                                <w:sz w:val="20"/>
                                <w:szCs w:val="20"/>
                                <w:lang w:val="es-419"/>
                              </w:rPr>
                              <w:t xml:space="preserve">Un curso AP es un curso que le permite tomar un examen al final del año y recibir crédito </w:t>
                            </w: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  <w:lang w:val="es-419"/>
                              </w:rPr>
                              <w:t xml:space="preserve">por el curso </w:t>
                            </w:r>
                            <w:r w:rsidRPr="00596B66">
                              <w:rPr>
                                <w:color w:val="FFFFFF" w:themeColor="background1"/>
                                <w:sz w:val="20"/>
                                <w:szCs w:val="20"/>
                                <w:lang w:val="es-419"/>
                              </w:rPr>
                              <w:t xml:space="preserve">para la escuela secundaria y la universidad. </w:t>
                            </w:r>
                          </w:p>
                          <w:p w14:paraId="652184AF" w14:textId="77777777" w:rsidR="00B54133" w:rsidRPr="00596B66" w:rsidRDefault="00B54133" w:rsidP="00B54133">
                            <w:pPr>
                              <w:shd w:val="clear" w:color="auto" w:fill="7030A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s-419"/>
                              </w:rPr>
                            </w:pPr>
                            <w:r w:rsidRPr="00596B66">
                              <w:rPr>
                                <w:color w:val="FFFFFF" w:themeColor="background1"/>
                                <w:sz w:val="20"/>
                                <w:szCs w:val="20"/>
                                <w:lang w:val="es-419"/>
                              </w:rPr>
                              <w:t>Los estudiantes pagan sus propias tarifas por los exámenes AP. El curso Pre-AP es el mismo curso.</w:t>
                            </w:r>
                          </w:p>
                          <w:p w14:paraId="51EC1054" w14:textId="77777777" w:rsidR="00B54133" w:rsidRDefault="00B54133" w:rsidP="00B54133">
                            <w:pPr>
                              <w:shd w:val="clear" w:color="auto" w:fill="7030A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s-419"/>
                              </w:rPr>
                            </w:pPr>
                            <w:r w:rsidRPr="00596B66">
                              <w:rPr>
                                <w:color w:val="FFFFFF" w:themeColor="background1"/>
                                <w:sz w:val="20"/>
                                <w:szCs w:val="20"/>
                                <w:lang w:val="es-419"/>
                              </w:rPr>
                              <w:t xml:space="preserve">Pre-AP </w:t>
                            </w: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  <w:lang w:val="es-419"/>
                              </w:rPr>
                              <w:t xml:space="preserve">/ </w:t>
                            </w:r>
                            <w:r w:rsidRPr="00596B66">
                              <w:rPr>
                                <w:color w:val="FFFFFF" w:themeColor="background1"/>
                                <w:sz w:val="20"/>
                                <w:szCs w:val="20"/>
                                <w:lang w:val="es-419"/>
                              </w:rPr>
                              <w:t>GT y las clases académicas están en preparación para la universidad.</w:t>
                            </w:r>
                          </w:p>
                          <w:p w14:paraId="683B4FCA" w14:textId="77777777" w:rsidR="00B54133" w:rsidRPr="00596B66" w:rsidRDefault="00B54133" w:rsidP="00B54133">
                            <w:pPr>
                              <w:shd w:val="clear" w:color="auto" w:fill="7030A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s-41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AC3F96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3.9pt;margin-top:218.9pt;width:322.8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" fillcolor="#7030a0">
                <v:textbox style="mso-fit-shape-to-text:t">
                  <w:txbxContent>
                    <w:p w14:paraId="6CC01881" w14:textId="77777777" w:rsidR="00B54133" w:rsidRPr="00596B66" w:rsidRDefault="00B54133" w:rsidP="00B54133">
                      <w:pPr>
                        <w:shd w:val="clear" w:color="auto" w:fill="7030A0"/>
                        <w:rPr>
                          <w:color w:val="FFFFFF" w:themeColor="background1"/>
                          <w:sz w:val="20"/>
                          <w:szCs w:val="20"/>
                          <w:lang w:val="es-419"/>
                        </w:rPr>
                      </w:pPr>
                      <w:r w:rsidRPr="00596B66">
                        <w:rPr>
                          <w:color w:val="FFFFFF" w:themeColor="background1"/>
                          <w:sz w:val="20"/>
                          <w:szCs w:val="20"/>
                          <w:lang w:val="es-419"/>
                        </w:rPr>
                        <w:t xml:space="preserve">Un plan de estudios GT / Pre-AP es una instrucción rigurosa y diferenciada que prepara a los estudiantes para los cursos AP en la escuela secundaria. </w:t>
                      </w:r>
                    </w:p>
                    <w:p w14:paraId="20790952" w14:textId="77777777" w:rsidR="00B54133" w:rsidRDefault="00B54133" w:rsidP="00B54133">
                      <w:pPr>
                        <w:shd w:val="clear" w:color="auto" w:fill="7030A0"/>
                        <w:rPr>
                          <w:color w:val="FFFFFF" w:themeColor="background1"/>
                          <w:sz w:val="20"/>
                          <w:szCs w:val="20"/>
                          <w:lang w:val="es-419"/>
                        </w:rPr>
                      </w:pPr>
                      <w:r w:rsidRPr="00596B66">
                        <w:rPr>
                          <w:color w:val="FFFFFF" w:themeColor="background1"/>
                          <w:sz w:val="20"/>
                          <w:szCs w:val="20"/>
                          <w:lang w:val="es-419"/>
                        </w:rPr>
                        <w:t>Los cursos Pre-AP y GT incluyen proyectos importantes.</w:t>
                      </w:r>
                    </w:p>
                    <w:p w14:paraId="5E675D63" w14:textId="77777777" w:rsidR="00B54133" w:rsidRPr="00596B66" w:rsidRDefault="00B54133" w:rsidP="00B54133">
                      <w:pPr>
                        <w:shd w:val="clear" w:color="auto" w:fill="7030A0"/>
                        <w:rPr>
                          <w:color w:val="FFFFFF" w:themeColor="background1"/>
                          <w:sz w:val="20"/>
                          <w:szCs w:val="20"/>
                          <w:lang w:val="es-419"/>
                        </w:rPr>
                      </w:pPr>
                      <w:r w:rsidRPr="00596B66">
                        <w:rPr>
                          <w:color w:val="FFFFFF" w:themeColor="background1"/>
                          <w:sz w:val="20"/>
                          <w:szCs w:val="20"/>
                          <w:lang w:val="es-419"/>
                        </w:rPr>
                        <w:t xml:space="preserve">Los cursos Pre-AP preparan a los estudiantes para los cursos AP en la escuela secundaria. </w:t>
                      </w:r>
                    </w:p>
                    <w:p w14:paraId="3E768D8F" w14:textId="77777777" w:rsidR="00B54133" w:rsidRPr="00596B66" w:rsidRDefault="00B54133" w:rsidP="00B54133">
                      <w:pPr>
                        <w:shd w:val="clear" w:color="auto" w:fill="7030A0"/>
                        <w:rPr>
                          <w:color w:val="FFFFFF" w:themeColor="background1"/>
                          <w:sz w:val="20"/>
                          <w:szCs w:val="20"/>
                          <w:lang w:val="es-419"/>
                        </w:rPr>
                      </w:pPr>
                      <w:r w:rsidRPr="00596B66">
                        <w:rPr>
                          <w:color w:val="FFFFFF" w:themeColor="background1"/>
                          <w:sz w:val="20"/>
                          <w:szCs w:val="20"/>
                          <w:lang w:val="es-419"/>
                        </w:rPr>
                        <w:t xml:space="preserve">Un curso AP es un curso que le permite tomar un examen al final del año y recibir crédito </w:t>
                      </w:r>
                      <w:r>
                        <w:rPr>
                          <w:color w:val="FFFFFF" w:themeColor="background1"/>
                          <w:sz w:val="20"/>
                          <w:szCs w:val="20"/>
                          <w:lang w:val="es-419"/>
                        </w:rPr>
                        <w:t xml:space="preserve">por el curso </w:t>
                      </w:r>
                      <w:r w:rsidRPr="00596B66">
                        <w:rPr>
                          <w:color w:val="FFFFFF" w:themeColor="background1"/>
                          <w:sz w:val="20"/>
                          <w:szCs w:val="20"/>
                          <w:lang w:val="es-419"/>
                        </w:rPr>
                        <w:t xml:space="preserve">para la escuela secundaria y la universidad. </w:t>
                      </w:r>
                    </w:p>
                    <w:p w14:paraId="652184AF" w14:textId="77777777" w:rsidR="00B54133" w:rsidRPr="00596B66" w:rsidRDefault="00B54133" w:rsidP="00B54133">
                      <w:pPr>
                        <w:shd w:val="clear" w:color="auto" w:fill="7030A0"/>
                        <w:rPr>
                          <w:color w:val="FFFFFF" w:themeColor="background1"/>
                          <w:sz w:val="20"/>
                          <w:szCs w:val="20"/>
                          <w:lang w:val="es-419"/>
                        </w:rPr>
                      </w:pPr>
                      <w:r w:rsidRPr="00596B66">
                        <w:rPr>
                          <w:color w:val="FFFFFF" w:themeColor="background1"/>
                          <w:sz w:val="20"/>
                          <w:szCs w:val="20"/>
                          <w:lang w:val="es-419"/>
                        </w:rPr>
                        <w:t>Los estudiantes pagan sus propias tarifas por los exámenes AP. El curso Pre-AP es el mismo curso.</w:t>
                      </w:r>
                    </w:p>
                    <w:p w14:paraId="51EC1054" w14:textId="77777777" w:rsidR="00B54133" w:rsidRDefault="00B54133" w:rsidP="00B54133">
                      <w:pPr>
                        <w:shd w:val="clear" w:color="auto" w:fill="7030A0"/>
                        <w:rPr>
                          <w:color w:val="FFFFFF" w:themeColor="background1"/>
                          <w:sz w:val="20"/>
                          <w:szCs w:val="20"/>
                          <w:lang w:val="es-419"/>
                        </w:rPr>
                      </w:pPr>
                      <w:r w:rsidRPr="00596B66">
                        <w:rPr>
                          <w:color w:val="FFFFFF" w:themeColor="background1"/>
                          <w:sz w:val="20"/>
                          <w:szCs w:val="20"/>
                          <w:lang w:val="es-419"/>
                        </w:rPr>
                        <w:t xml:space="preserve">Pre-AP </w:t>
                      </w:r>
                      <w:r>
                        <w:rPr>
                          <w:color w:val="FFFFFF" w:themeColor="background1"/>
                          <w:sz w:val="20"/>
                          <w:szCs w:val="20"/>
                          <w:lang w:val="es-419"/>
                        </w:rPr>
                        <w:t xml:space="preserve">/ </w:t>
                      </w:r>
                      <w:r w:rsidRPr="00596B66">
                        <w:rPr>
                          <w:color w:val="FFFFFF" w:themeColor="background1"/>
                          <w:sz w:val="20"/>
                          <w:szCs w:val="20"/>
                          <w:lang w:val="es-419"/>
                        </w:rPr>
                        <w:t>GT y las clases académicas están en preparación para la universidad.</w:t>
                      </w:r>
                    </w:p>
                    <w:p w14:paraId="683B4FCA" w14:textId="77777777" w:rsidR="00B54133" w:rsidRPr="00596B66" w:rsidRDefault="00B54133" w:rsidP="00B54133">
                      <w:pPr>
                        <w:shd w:val="clear" w:color="auto" w:fill="7030A0"/>
                        <w:rPr>
                          <w:color w:val="FFFFFF" w:themeColor="background1"/>
                          <w:sz w:val="20"/>
                          <w:szCs w:val="20"/>
                          <w:lang w:val="es-41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25C1B6B" wp14:editId="2294923E">
                <wp:simplePos x="0" y="0"/>
                <wp:positionH relativeFrom="column">
                  <wp:posOffset>-520670</wp:posOffset>
                </wp:positionH>
                <wp:positionV relativeFrom="paragraph">
                  <wp:posOffset>3988435</wp:posOffset>
                </wp:positionV>
                <wp:extent cx="790575" cy="266700"/>
                <wp:effectExtent l="0" t="0" r="28575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0575" cy="2667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6B78CC" w14:textId="77777777" w:rsidR="00B54133" w:rsidRPr="00B60BA4" w:rsidRDefault="00B54133" w:rsidP="00B5413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Circule</w:t>
                            </w:r>
                            <w:r w:rsidRPr="00B60BA4">
                              <w:rPr>
                                <w:sz w:val="20"/>
                                <w:szCs w:val="20"/>
                              </w:rPr>
                              <w:t xml:space="preserve"> u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5C1B6B" id="Text Box 7" o:spid="_x0000_s1027" type="#_x0000_t202" style="position:absolute;margin-left:-41pt;margin-top:314.05pt;width:62.25pt;height:2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" fillcolor="window" strokeweight=".5pt">
                <v:textbox>
                  <w:txbxContent>
                    <w:p w14:paraId="726B78CC" w14:textId="77777777" w:rsidR="00B54133" w:rsidRPr="00B60BA4" w:rsidRDefault="00B54133" w:rsidP="00B54133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Circule</w:t>
                      </w:r>
                      <w:r w:rsidRPr="00B60BA4">
                        <w:rPr>
                          <w:sz w:val="20"/>
                          <w:szCs w:val="20"/>
                        </w:rPr>
                        <w:t xml:space="preserve"> un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8BB1B1C" wp14:editId="7D0BCFB1">
                <wp:simplePos x="0" y="0"/>
                <wp:positionH relativeFrom="column">
                  <wp:posOffset>-592425</wp:posOffset>
                </wp:positionH>
                <wp:positionV relativeFrom="paragraph">
                  <wp:posOffset>4812030</wp:posOffset>
                </wp:positionV>
                <wp:extent cx="981075" cy="628650"/>
                <wp:effectExtent l="0" t="0" r="28575" b="190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1075" cy="628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E5C428" w14:textId="77777777" w:rsidR="00B54133" w:rsidRPr="004B6B78" w:rsidRDefault="00B54133" w:rsidP="00B54133">
                            <w:pPr>
                              <w:rPr>
                                <w:sz w:val="20"/>
                                <w:szCs w:val="20"/>
                                <w:lang w:val="es-VE"/>
                              </w:rPr>
                            </w:pPr>
                            <w:r w:rsidRPr="004B6B78">
                              <w:rPr>
                                <w:sz w:val="20"/>
                                <w:szCs w:val="20"/>
                                <w:lang w:val="es-VE"/>
                              </w:rPr>
                              <w:t>Ordene de 1-5. 1 es su primera preferenc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BB1B1C" id="Text Box 9" o:spid="_x0000_s1028" type="#_x0000_t202" style="position:absolute;margin-left:-46.65pt;margin-top:378.9pt;width:77.25pt;height:49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" fillcolor="white [3201]" strokeweight=".5pt">
                <v:textbox>
                  <w:txbxContent>
                    <w:p w14:paraId="25E5C428" w14:textId="77777777" w:rsidR="00B54133" w:rsidRPr="004B6B78" w:rsidRDefault="00B54133" w:rsidP="00B54133">
                      <w:pPr>
                        <w:rPr>
                          <w:sz w:val="20"/>
                          <w:szCs w:val="20"/>
                          <w:lang w:val="es-VE"/>
                        </w:rPr>
                      </w:pPr>
                      <w:r w:rsidRPr="004B6B78">
                        <w:rPr>
                          <w:sz w:val="20"/>
                          <w:szCs w:val="20"/>
                          <w:lang w:val="es-VE"/>
                        </w:rPr>
                        <w:t>Ordene de 1-5. 1 es su primera preferenci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492BC74A" wp14:editId="2F8943D1">
                <wp:simplePos x="0" y="0"/>
                <wp:positionH relativeFrom="column">
                  <wp:posOffset>-1350</wp:posOffset>
                </wp:positionH>
                <wp:positionV relativeFrom="paragraph">
                  <wp:posOffset>7703205</wp:posOffset>
                </wp:positionV>
                <wp:extent cx="5040000" cy="832100"/>
                <wp:effectExtent l="0" t="0" r="27305" b="2540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40000" cy="832100"/>
                          <a:chOff x="0" y="0"/>
                          <a:chExt cx="5040000" cy="832100"/>
                        </a:xfrm>
                      </wpg:grpSpPr>
                      <wps:wsp>
                        <wps:cNvPr id="1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1600" y="0"/>
                            <a:ext cx="1403975" cy="2633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86CB4BB" w14:textId="77777777" w:rsidR="00B54133" w:rsidRDefault="00B54133" w:rsidP="00B54133">
                              <w:r>
                                <w:t>Firma del padre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568800"/>
                            <a:ext cx="1425600" cy="2633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6437E9F" w14:textId="77777777" w:rsidR="00B54133" w:rsidRDefault="00B54133" w:rsidP="00B54133">
                              <w:r>
                                <w:t>Firma del estudiante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500000" y="0"/>
                            <a:ext cx="540000" cy="2633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2D680F1" w14:textId="77777777" w:rsidR="00B54133" w:rsidRDefault="00B54133" w:rsidP="00B54133">
                              <w:r>
                                <w:t>Fech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140000" y="540000"/>
                            <a:ext cx="540000" cy="2633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1E28967" w14:textId="77777777" w:rsidR="00B54133" w:rsidRDefault="00B54133" w:rsidP="00B54133">
                              <w:r>
                                <w:t>Fech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92BC74A" id="Group 18" o:spid="_x0000_s1029" style="position:absolute;margin-left:-.1pt;margin-top:606.55pt;width:396.85pt;height:65.5pt;z-index:251668480" coordsize="50400,83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">
                <v:shape id="_x0000_s1030" type="#_x0000_t202" style="position:absolute;left:216;width:14039;height:26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" fillcolor="white [3212]" strokecolor="white [3212]">
                  <v:textbox>
                    <w:txbxContent>
                      <w:p w14:paraId="586CB4BB" w14:textId="77777777" w:rsidR="00B54133" w:rsidRDefault="00B54133" w:rsidP="00B54133">
                        <w:r>
                          <w:t>Firma del padre:</w:t>
                        </w:r>
                      </w:p>
                    </w:txbxContent>
                  </v:textbox>
                </v:shape>
                <v:shape id="_x0000_s1031" type="#_x0000_t202" style="position:absolute;top:5688;width:14256;height:26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" fillcolor="white [3212]" strokecolor="white [3212]">
                  <v:textbox>
                    <w:txbxContent>
                      <w:p w14:paraId="06437E9F" w14:textId="77777777" w:rsidR="00B54133" w:rsidRDefault="00B54133" w:rsidP="00B54133">
                        <w:r>
                          <w:t>Firma del estudiante:</w:t>
                        </w:r>
                      </w:p>
                    </w:txbxContent>
                  </v:textbox>
                </v:shape>
                <v:shape id="_x0000_s1032" type="#_x0000_t202" style="position:absolute;left:45000;width:5400;height:26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" fillcolor="white [3212]" strokecolor="white [3212]">
                  <v:textbox>
                    <w:txbxContent>
                      <w:p w14:paraId="22D680F1" w14:textId="77777777" w:rsidR="00B54133" w:rsidRDefault="00B54133" w:rsidP="00B54133">
                        <w:r>
                          <w:t>Fecha</w:t>
                        </w:r>
                      </w:p>
                    </w:txbxContent>
                  </v:textbox>
                </v:shape>
                <v:shape id="_x0000_s1033" type="#_x0000_t202" style="position:absolute;left:41400;top:5400;width:5400;height:26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" fillcolor="white [3212]" strokecolor="white [3212]">
                  <v:textbox>
                    <w:txbxContent>
                      <w:p w14:paraId="71E28967" w14:textId="77777777" w:rsidR="00B54133" w:rsidRDefault="00B54133" w:rsidP="00B54133">
                        <w:r>
                          <w:t>Fech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FFB6BE9" wp14:editId="2B67B252">
                <wp:simplePos x="0" y="0"/>
                <wp:positionH relativeFrom="column">
                  <wp:posOffset>-583000</wp:posOffset>
                </wp:positionH>
                <wp:positionV relativeFrom="paragraph">
                  <wp:posOffset>2347465</wp:posOffset>
                </wp:positionV>
                <wp:extent cx="828675" cy="338400"/>
                <wp:effectExtent l="0" t="0" r="28575" b="2413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338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FEABA7" w14:textId="77777777" w:rsidR="00B54133" w:rsidRPr="00B60BA4" w:rsidRDefault="00B54133" w:rsidP="00B5413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Circule </w:t>
                            </w:r>
                            <w:r w:rsidRPr="00B60BA4">
                              <w:rPr>
                                <w:sz w:val="20"/>
                                <w:szCs w:val="20"/>
                              </w:rPr>
                              <w:t>u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FB6BE9" id="Text Box 10" o:spid="_x0000_s1034" type="#_x0000_t202" style="position:absolute;margin-left:-45.9pt;margin-top:184.85pt;width:65.25pt;height:26.6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" fillcolor="white [3201]" strokeweight=".5pt">
                <v:textbox>
                  <w:txbxContent>
                    <w:p w14:paraId="0AFEABA7" w14:textId="77777777" w:rsidR="00B54133" w:rsidRPr="00B60BA4" w:rsidRDefault="00B54133" w:rsidP="00B54133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Circule </w:t>
                      </w:r>
                      <w:r w:rsidRPr="00B60BA4">
                        <w:rPr>
                          <w:sz w:val="20"/>
                          <w:szCs w:val="20"/>
                        </w:rPr>
                        <w:t>un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430C41D" wp14:editId="1DE05B96">
                <wp:simplePos x="0" y="0"/>
                <wp:positionH relativeFrom="column">
                  <wp:posOffset>-584550</wp:posOffset>
                </wp:positionH>
                <wp:positionV relativeFrom="paragraph">
                  <wp:posOffset>1561605</wp:posOffset>
                </wp:positionV>
                <wp:extent cx="828675" cy="338400"/>
                <wp:effectExtent l="0" t="0" r="28575" b="2413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338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FA12F11" w14:textId="77777777" w:rsidR="00B54133" w:rsidRPr="00B60BA4" w:rsidRDefault="00B54133" w:rsidP="00B5413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Circule </w:t>
                            </w:r>
                            <w:r w:rsidRPr="00B60BA4">
                              <w:rPr>
                                <w:sz w:val="20"/>
                                <w:szCs w:val="20"/>
                              </w:rPr>
                              <w:t>u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30C41D" id="Text Box 1" o:spid="_x0000_s1035" type="#_x0000_t202" style="position:absolute;margin-left:-46.05pt;margin-top:122.95pt;width:65.25pt;height:26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" fillcolor="white [3201]" strokeweight=".5pt">
                <v:textbox>
                  <w:txbxContent>
                    <w:p w14:paraId="4FA12F11" w14:textId="77777777" w:rsidR="00B54133" w:rsidRPr="00B60BA4" w:rsidRDefault="00B54133" w:rsidP="00B54133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Circule </w:t>
                      </w:r>
                      <w:r w:rsidRPr="00B60BA4">
                        <w:rPr>
                          <w:sz w:val="20"/>
                          <w:szCs w:val="20"/>
                        </w:rPr>
                        <w:t>un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326552B" wp14:editId="309E3DFF">
                <wp:simplePos x="0" y="0"/>
                <wp:positionH relativeFrom="column">
                  <wp:posOffset>-581025</wp:posOffset>
                </wp:positionH>
                <wp:positionV relativeFrom="paragraph">
                  <wp:posOffset>3164205</wp:posOffset>
                </wp:positionV>
                <wp:extent cx="790575" cy="266700"/>
                <wp:effectExtent l="0" t="0" r="28575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0575" cy="2667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E554846" w14:textId="77777777" w:rsidR="00B54133" w:rsidRPr="00B60BA4" w:rsidRDefault="00B54133" w:rsidP="00B5413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Circule</w:t>
                            </w:r>
                            <w:r w:rsidRPr="00B60BA4">
                              <w:rPr>
                                <w:sz w:val="20"/>
                                <w:szCs w:val="20"/>
                              </w:rPr>
                              <w:t xml:space="preserve"> u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26552B" id="Text Box 6" o:spid="_x0000_s1036" type="#_x0000_t202" style="position:absolute;margin-left:-45.75pt;margin-top:249.15pt;width:62.25pt;height:2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" fillcolor="window" strokeweight=".5pt">
                <v:textbox>
                  <w:txbxContent>
                    <w:p w14:paraId="4E554846" w14:textId="77777777" w:rsidR="00B54133" w:rsidRPr="00B60BA4" w:rsidRDefault="00B54133" w:rsidP="00B54133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Circule</w:t>
                      </w:r>
                      <w:r w:rsidRPr="00B60BA4">
                        <w:rPr>
                          <w:sz w:val="20"/>
                          <w:szCs w:val="20"/>
                        </w:rPr>
                        <w:t xml:space="preserve"> uno</w:t>
                      </w:r>
                    </w:p>
                  </w:txbxContent>
                </v:textbox>
              </v:shape>
            </w:pict>
          </mc:Fallback>
        </mc:AlternateContent>
      </w:r>
      <w:r w:rsidRPr="00936B06">
        <w:rPr>
          <w:noProof/>
        </w:rPr>
        <w:drawing>
          <wp:inline distT="0" distB="0" distL="0" distR="0" wp14:anchorId="41BD1E47" wp14:editId="0F3F5DF1">
            <wp:extent cx="6743700" cy="86245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3700" cy="8624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D5FE4" w14:textId="73A1E237" w:rsidR="004A3188" w:rsidRPr="0024649C" w:rsidRDefault="00B54133" w:rsidP="0024649C">
      <w:pPr>
        <w:pStyle w:val="NoSpacing"/>
        <w:rPr>
          <w:rFonts w:ascii="Georgia" w:hAnsi="Georgia"/>
          <w:sz w:val="28"/>
          <w:szCs w:val="28"/>
          <w:lang w:val="es-419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0D03995B" wp14:editId="5E1EF161">
            <wp:simplePos x="0" y="0"/>
            <wp:positionH relativeFrom="page">
              <wp:align>center</wp:align>
            </wp:positionH>
            <wp:positionV relativeFrom="paragraph">
              <wp:posOffset>123825</wp:posOffset>
            </wp:positionV>
            <wp:extent cx="7179822" cy="9344025"/>
            <wp:effectExtent l="0" t="0" r="2540" b="0"/>
            <wp:wrapTight wrapText="bothSides">
              <wp:wrapPolygon edited="0">
                <wp:start x="0" y="0"/>
                <wp:lineTo x="0" y="21534"/>
                <wp:lineTo x="21550" y="21534"/>
                <wp:lineTo x="21550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79822" cy="9344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3B23">
        <w:rPr>
          <w:sz w:val="28"/>
          <w:szCs w:val="28"/>
          <w:lang w:val="es-419"/>
        </w:rPr>
        <w:t xml:space="preserve"> </w:t>
      </w:r>
    </w:p>
    <w:sectPr w:rsidR="004A3188" w:rsidRPr="0024649C" w:rsidSect="0077271E">
      <w:pgSz w:w="12240" w:h="15840"/>
      <w:pgMar w:top="360" w:right="450" w:bottom="90" w:left="1170" w:header="54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Janda Cheerful Script">
    <w:altName w:val="Calibri"/>
    <w:charset w:val="00"/>
    <w:family w:val="auto"/>
    <w:pitch w:val="variable"/>
    <w:sig w:usb0="A000002F" w:usb1="00000042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DAyM7A0MrY0MTRU0lEKTi0uzszPAykwqgUAMNw8ECwAAAA="/>
  </w:docVars>
  <w:rsids>
    <w:rsidRoot w:val="00B54133"/>
    <w:rsid w:val="000312CD"/>
    <w:rsid w:val="00116604"/>
    <w:rsid w:val="0024649C"/>
    <w:rsid w:val="00445E97"/>
    <w:rsid w:val="004652BD"/>
    <w:rsid w:val="005F60C9"/>
    <w:rsid w:val="006A1EBC"/>
    <w:rsid w:val="00B54133"/>
    <w:rsid w:val="00D57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1DE7B"/>
  <w15:chartTrackingRefBased/>
  <w15:docId w15:val="{506FDC39-C084-4A33-BEB2-877CBE8BB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541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5413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541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5413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cisd.org/campuses/roberts/home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emf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hyperlink" Target="mailto:abarbee@lcisd.org%20o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37C03FBA9FBB4F8C28E7FC4833A373" ma:contentTypeVersion="12" ma:contentTypeDescription="Create a new document." ma:contentTypeScope="" ma:versionID="0ef583c1ea4314027215611b4765a0b3">
  <xsd:schema xmlns:xsd="http://www.w3.org/2001/XMLSchema" xmlns:xs="http://www.w3.org/2001/XMLSchema" xmlns:p="http://schemas.microsoft.com/office/2006/metadata/properties" xmlns:ns3="2062c0af-4739-43f7-9b63-8f0dd0a30e7a" xmlns:ns4="a9c39605-5318-4b26-b0cc-69e640a504b8" targetNamespace="http://schemas.microsoft.com/office/2006/metadata/properties" ma:root="true" ma:fieldsID="aba2052062fdc2b02caa9e6821f918e2" ns3:_="" ns4:_="">
    <xsd:import namespace="2062c0af-4739-43f7-9b63-8f0dd0a30e7a"/>
    <xsd:import namespace="a9c39605-5318-4b26-b0cc-69e640a504b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3:MediaServiceAutoTags" minOccurs="0"/>
                <xsd:element ref="ns3:MediaServiceOCR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62c0af-4739-43f7-9b63-8f0dd0a30e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c39605-5318-4b26-b0cc-69e640a504b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9A8D354-2BC8-4833-9541-6ACD6BCD4C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62c0af-4739-43f7-9b63-8f0dd0a30e7a"/>
    <ds:schemaRef ds:uri="a9c39605-5318-4b26-b0cc-69e640a504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F18F4B-79A8-466F-8AD8-F497515119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4BF1BE-1D54-4590-A76C-D5C90F46D389}">
  <ds:schemaRefs>
    <ds:schemaRef ds:uri="2062c0af-4739-43f7-9b63-8f0dd0a30e7a"/>
    <ds:schemaRef ds:uri="http://www.w3.org/XML/1998/namespace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a9c39605-5318-4b26-b0cc-69e640a504b8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62</Words>
  <Characters>928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Principe</dc:creator>
  <cp:keywords/>
  <dc:description/>
  <cp:lastModifiedBy>Amber L Barbee</cp:lastModifiedBy>
  <cp:revision>2</cp:revision>
  <dcterms:created xsi:type="dcterms:W3CDTF">2021-02-23T14:45:00Z</dcterms:created>
  <dcterms:modified xsi:type="dcterms:W3CDTF">2021-02-23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37C03FBA9FBB4F8C28E7FC4833A373</vt:lpwstr>
  </property>
</Properties>
</file>